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63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7a0d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9b12c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